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5DA6" w:rsidRPr="00756FF3" w:rsidRDefault="00E45CBA" w:rsidP="005D7C61">
      <w:pPr>
        <w:ind w:firstLine="720"/>
        <w:rPr>
          <w:rFonts w:ascii="Century Gothic" w:hAnsi="Century Gothic"/>
          <w:b/>
          <w:color w:val="auto"/>
          <w:sz w:val="22"/>
          <w:szCs w:val="22"/>
          <w:u w:val="single"/>
        </w:rPr>
      </w:pPr>
      <w:r>
        <w:rPr>
          <w:rFonts w:ascii="Century Gothic" w:hAnsi="Century Gothic"/>
          <w:b/>
          <w:color w:val="auto"/>
          <w:sz w:val="22"/>
          <w:szCs w:val="22"/>
          <w:u w:val="single"/>
        </w:rPr>
        <w:t>Kitten Foster Baby Bag #</w:t>
      </w:r>
    </w:p>
    <w:p w:rsidR="00245DA6" w:rsidRPr="000F3A13" w:rsidRDefault="00235792" w:rsidP="00FF1085">
      <w:pPr>
        <w:ind w:left="7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b/>
          <w:color w:val="auto"/>
          <w:sz w:val="22"/>
          <w:szCs w:val="22"/>
        </w:rPr>
        <w:t xml:space="preserve">    </w:t>
      </w:r>
    </w:p>
    <w:p w:rsidR="00245DA6" w:rsidRPr="000F3A13" w:rsidRDefault="00245DA6" w:rsidP="0045423A">
      <w:pPr>
        <w:rPr>
          <w:rFonts w:ascii="Century Gothic" w:hAnsi="Century Gothic"/>
          <w:b/>
          <w:color w:val="auto"/>
          <w:sz w:val="22"/>
          <w:szCs w:val="22"/>
        </w:rPr>
      </w:pPr>
      <w:r w:rsidRPr="000F3A13">
        <w:rPr>
          <w:rFonts w:ascii="Century Gothic" w:hAnsi="Century Gothic"/>
          <w:b/>
          <w:color w:val="auto"/>
          <w:sz w:val="22"/>
          <w:szCs w:val="22"/>
        </w:rPr>
        <w:t>Contents:</w:t>
      </w:r>
    </w:p>
    <w:p w:rsidR="00245DA6" w:rsidRPr="000F3A13" w:rsidRDefault="00245DA6" w:rsidP="0045423A">
      <w:pPr>
        <w:rPr>
          <w:rFonts w:ascii="Century Gothic" w:hAnsi="Century Gothic"/>
          <w:color w:val="auto"/>
          <w:sz w:val="22"/>
          <w:szCs w:val="22"/>
        </w:rPr>
      </w:pPr>
    </w:p>
    <w:p w:rsidR="00BD7B72" w:rsidRDefault="00245DA6" w:rsidP="005D7C61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Amoxicillin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="00806D7C" w:rsidRPr="000F3A13">
        <w:rPr>
          <w:rFonts w:ascii="Century Gothic" w:hAnsi="Century Gothic"/>
          <w:color w:val="auto"/>
          <w:sz w:val="22"/>
          <w:szCs w:val="22"/>
        </w:rPr>
        <w:tab/>
      </w:r>
      <w:r w:rsidR="005D7C61" w:rsidRPr="000F3A13">
        <w:rPr>
          <w:rFonts w:ascii="Century Gothic" w:hAnsi="Century Gothic"/>
          <w:color w:val="auto"/>
          <w:sz w:val="22"/>
          <w:szCs w:val="22"/>
        </w:rPr>
        <w:t xml:space="preserve">Strongid </w:t>
      </w:r>
    </w:p>
    <w:p w:rsidR="005D7C61" w:rsidRPr="000F3A13" w:rsidRDefault="003F38D2" w:rsidP="005D7C61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FortiFlora</w:t>
      </w:r>
      <w:r w:rsidR="00806D7C" w:rsidRPr="000F3A13">
        <w:rPr>
          <w:rFonts w:ascii="Century Gothic" w:hAnsi="Century Gothic"/>
          <w:color w:val="auto"/>
          <w:sz w:val="22"/>
          <w:szCs w:val="22"/>
        </w:rPr>
        <w:tab/>
      </w:r>
      <w:r w:rsidR="00806D7C" w:rsidRPr="000F3A13">
        <w:rPr>
          <w:rFonts w:ascii="Century Gothic" w:hAnsi="Century Gothic"/>
          <w:color w:val="auto"/>
          <w:sz w:val="22"/>
          <w:szCs w:val="22"/>
        </w:rPr>
        <w:tab/>
      </w:r>
      <w:r w:rsidR="001907BA">
        <w:rPr>
          <w:rFonts w:ascii="Century Gothic" w:hAnsi="Century Gothic"/>
          <w:color w:val="auto"/>
          <w:sz w:val="22"/>
          <w:szCs w:val="22"/>
        </w:rPr>
        <w:tab/>
        <w:t>3</w:t>
      </w:r>
      <w:r w:rsidR="005D7C61" w:rsidRPr="000F3A13">
        <w:rPr>
          <w:rFonts w:ascii="Century Gothic" w:hAnsi="Century Gothic"/>
          <w:color w:val="auto"/>
          <w:sz w:val="22"/>
          <w:szCs w:val="22"/>
        </w:rPr>
        <w:t xml:space="preserve"> 3ml syringe</w:t>
      </w:r>
    </w:p>
    <w:p w:rsidR="005D7C61" w:rsidRPr="000F3A13" w:rsidRDefault="005D7C61" w:rsidP="005D7C61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aro Syrup</w:t>
      </w:r>
      <w:r w:rsidR="00806D7C" w:rsidRPr="000F3A13">
        <w:rPr>
          <w:rFonts w:ascii="Century Gothic" w:hAnsi="Century Gothic"/>
          <w:color w:val="auto"/>
          <w:sz w:val="22"/>
          <w:szCs w:val="22"/>
        </w:rPr>
        <w:tab/>
      </w:r>
      <w:r w:rsidR="00806D7C" w:rsidRPr="000F3A13">
        <w:rPr>
          <w:rFonts w:ascii="Century Gothic" w:hAnsi="Century Gothic"/>
          <w:color w:val="auto"/>
          <w:sz w:val="22"/>
          <w:szCs w:val="22"/>
        </w:rPr>
        <w:tab/>
      </w:r>
      <w:r w:rsidR="00806D7C" w:rsidRPr="000F3A13">
        <w:rPr>
          <w:rFonts w:ascii="Century Gothic" w:hAnsi="Century Gothic"/>
          <w:color w:val="auto"/>
          <w:sz w:val="22"/>
          <w:szCs w:val="22"/>
        </w:rPr>
        <w:tab/>
      </w:r>
      <w:r w:rsidR="001907BA">
        <w:rPr>
          <w:rFonts w:ascii="Century Gothic" w:hAnsi="Century Gothic"/>
          <w:color w:val="auto"/>
          <w:sz w:val="22"/>
          <w:szCs w:val="22"/>
        </w:rPr>
        <w:t>5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1ml syringes</w:t>
      </w:r>
    </w:p>
    <w:p w:rsidR="005D7C61" w:rsidRPr="000F3A13" w:rsidRDefault="005D7C61" w:rsidP="005D7C61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itten Formula</w:t>
      </w:r>
      <w:r w:rsidR="001907BA">
        <w:rPr>
          <w:rFonts w:ascii="Century Gothic" w:hAnsi="Century Gothic"/>
          <w:color w:val="auto"/>
          <w:sz w:val="22"/>
          <w:szCs w:val="22"/>
        </w:rPr>
        <w:t>*</w:t>
      </w:r>
      <w:r w:rsidR="00D24128" w:rsidRPr="000F3A13">
        <w:rPr>
          <w:rFonts w:ascii="Century Gothic" w:hAnsi="Century Gothic"/>
          <w:color w:val="auto"/>
          <w:sz w:val="22"/>
          <w:szCs w:val="22"/>
        </w:rPr>
        <w:tab/>
      </w:r>
      <w:r w:rsidR="00D24128" w:rsidRPr="000F3A13">
        <w:rPr>
          <w:rFonts w:ascii="Century Gothic" w:hAnsi="Century Gothic"/>
          <w:color w:val="auto"/>
          <w:sz w:val="22"/>
          <w:szCs w:val="22"/>
        </w:rPr>
        <w:tab/>
      </w:r>
      <w:r w:rsidR="001907BA">
        <w:rPr>
          <w:rFonts w:ascii="Century Gothic" w:hAnsi="Century Gothic"/>
          <w:color w:val="auto"/>
          <w:sz w:val="22"/>
          <w:szCs w:val="22"/>
        </w:rPr>
        <w:t xml:space="preserve">Baby </w:t>
      </w:r>
      <w:r w:rsidRPr="000F3A13">
        <w:rPr>
          <w:rFonts w:ascii="Century Gothic" w:hAnsi="Century Gothic"/>
          <w:color w:val="auto"/>
          <w:sz w:val="22"/>
          <w:szCs w:val="22"/>
        </w:rPr>
        <w:t>Shampoo</w:t>
      </w:r>
    </w:p>
    <w:p w:rsidR="005D7C61" w:rsidRPr="000F3A13" w:rsidRDefault="005D7C61" w:rsidP="005D7C61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Nursing Bottle</w:t>
      </w:r>
      <w:r w:rsidR="001907BA"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Washcloth</w:t>
      </w:r>
    </w:p>
    <w:p w:rsidR="001907BA" w:rsidRDefault="001907BA" w:rsidP="0045423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Toothbrush*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Fecal Container</w:t>
      </w:r>
    </w:p>
    <w:p w:rsidR="005D7C61" w:rsidRPr="000F3A13" w:rsidRDefault="005D7C61" w:rsidP="0045423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Quick Read Thermometer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Flea Comb</w:t>
      </w:r>
    </w:p>
    <w:p w:rsidR="005D7C61" w:rsidRPr="000F3A13" w:rsidRDefault="005D7C61" w:rsidP="0045423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Thermometer Lubricant</w:t>
      </w:r>
      <w:r w:rsidR="00245DA6"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>Gloves</w:t>
      </w:r>
    </w:p>
    <w:p w:rsidR="005D7C61" w:rsidRDefault="005D7C61" w:rsidP="0045423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Rubbing Alcohol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Scale</w:t>
      </w:r>
    </w:p>
    <w:p w:rsidR="005952F1" w:rsidRDefault="005952F1" w:rsidP="0045423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A&amp;D Ointment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Nail Trimmers</w:t>
      </w:r>
    </w:p>
    <w:p w:rsidR="001907BA" w:rsidRDefault="001907BA" w:rsidP="0045423A">
      <w:pPr>
        <w:rPr>
          <w:rFonts w:ascii="Century Gothic" w:hAnsi="Century Gothic"/>
          <w:color w:val="auto"/>
          <w:sz w:val="22"/>
          <w:szCs w:val="22"/>
        </w:rPr>
      </w:pPr>
    </w:p>
    <w:p w:rsidR="001907BA" w:rsidRPr="000F3A13" w:rsidRDefault="001907BA" w:rsidP="0045423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*Only in bags taking Bottle/Slurry Babies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</w:p>
    <w:p w:rsidR="000F3A13" w:rsidRPr="000F3A13" w:rsidRDefault="005D7C61" w:rsidP="00A15EAB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ab/>
      </w:r>
    </w:p>
    <w:p w:rsidR="002432C6" w:rsidRPr="000F3A13" w:rsidRDefault="002432C6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1907BA" w:rsidRPr="00756FF3" w:rsidRDefault="00E45CBA" w:rsidP="001907BA">
      <w:pPr>
        <w:ind w:firstLine="720"/>
        <w:rPr>
          <w:rFonts w:ascii="Century Gothic" w:hAnsi="Century Gothic"/>
          <w:b/>
          <w:color w:val="auto"/>
          <w:sz w:val="22"/>
          <w:szCs w:val="22"/>
          <w:u w:val="single"/>
        </w:rPr>
      </w:pPr>
      <w:r>
        <w:rPr>
          <w:rFonts w:ascii="Century Gothic" w:hAnsi="Century Gothic"/>
          <w:b/>
          <w:color w:val="auto"/>
          <w:sz w:val="22"/>
          <w:szCs w:val="22"/>
          <w:u w:val="single"/>
        </w:rPr>
        <w:t>Kitten Foster Baby Bag #</w:t>
      </w:r>
    </w:p>
    <w:p w:rsidR="001907BA" w:rsidRPr="000F3A13" w:rsidRDefault="001907BA" w:rsidP="001907BA">
      <w:pPr>
        <w:ind w:left="7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b/>
          <w:color w:val="auto"/>
          <w:sz w:val="22"/>
          <w:szCs w:val="22"/>
        </w:rPr>
        <w:t xml:space="preserve">    </w:t>
      </w:r>
    </w:p>
    <w:p w:rsidR="001907BA" w:rsidRPr="000F3A13" w:rsidRDefault="001907BA" w:rsidP="001907BA">
      <w:pPr>
        <w:rPr>
          <w:rFonts w:ascii="Century Gothic" w:hAnsi="Century Gothic"/>
          <w:b/>
          <w:color w:val="auto"/>
          <w:sz w:val="22"/>
          <w:szCs w:val="22"/>
        </w:rPr>
      </w:pPr>
      <w:r w:rsidRPr="000F3A13">
        <w:rPr>
          <w:rFonts w:ascii="Century Gothic" w:hAnsi="Century Gothic"/>
          <w:b/>
          <w:color w:val="auto"/>
          <w:sz w:val="22"/>
          <w:szCs w:val="22"/>
        </w:rPr>
        <w:t>Contents: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</w:p>
    <w:p w:rsidR="001907BA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Amoxicillin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 xml:space="preserve">Strongid 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FortiFlora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3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3ml syringe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aro Syrup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>5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1ml syringes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itten Formula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 xml:space="preserve">Baby </w:t>
      </w:r>
      <w:r w:rsidRPr="000F3A13">
        <w:rPr>
          <w:rFonts w:ascii="Century Gothic" w:hAnsi="Century Gothic"/>
          <w:color w:val="auto"/>
          <w:sz w:val="22"/>
          <w:szCs w:val="22"/>
        </w:rPr>
        <w:t>Shampoo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Nursing Bottle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Washcloth</w:t>
      </w:r>
    </w:p>
    <w:p w:rsidR="001907BA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Toothbrush*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Fecal Container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Quick Read Thermometer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Flea Comb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Thermometer Lubricant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Gloves</w:t>
      </w:r>
    </w:p>
    <w:p w:rsidR="001907BA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Rubbing Alcohol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Scale</w:t>
      </w:r>
    </w:p>
    <w:p w:rsidR="005952F1" w:rsidRDefault="005952F1" w:rsidP="001907B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A&amp;D Ointment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Nail Trimmers</w:t>
      </w:r>
    </w:p>
    <w:p w:rsidR="001907BA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</w:p>
    <w:p w:rsidR="002432C6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*Only in bags taking Bottle/Slurry Babies</w:t>
      </w:r>
      <w:r>
        <w:rPr>
          <w:rFonts w:ascii="Century Gothic" w:hAnsi="Century Gothic"/>
          <w:color w:val="auto"/>
          <w:sz w:val="22"/>
          <w:szCs w:val="22"/>
        </w:rPr>
        <w:tab/>
      </w:r>
    </w:p>
    <w:p w:rsidR="002432C6" w:rsidRPr="000F3A13" w:rsidRDefault="002432C6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2432C6" w:rsidRPr="000F3A13" w:rsidRDefault="002432C6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1907BA" w:rsidRPr="00756FF3" w:rsidRDefault="00E45CBA" w:rsidP="001907BA">
      <w:pPr>
        <w:ind w:firstLine="720"/>
        <w:rPr>
          <w:rFonts w:ascii="Century Gothic" w:hAnsi="Century Gothic"/>
          <w:b/>
          <w:color w:val="auto"/>
          <w:sz w:val="22"/>
          <w:szCs w:val="22"/>
          <w:u w:val="single"/>
        </w:rPr>
      </w:pPr>
      <w:r>
        <w:rPr>
          <w:rFonts w:ascii="Century Gothic" w:hAnsi="Century Gothic"/>
          <w:b/>
          <w:color w:val="auto"/>
          <w:sz w:val="22"/>
          <w:szCs w:val="22"/>
          <w:u w:val="single"/>
        </w:rPr>
        <w:t>Kitten Foster Baby Bag #</w:t>
      </w:r>
    </w:p>
    <w:p w:rsidR="001907BA" w:rsidRPr="000F3A13" w:rsidRDefault="001907BA" w:rsidP="001907BA">
      <w:pPr>
        <w:ind w:left="7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b/>
          <w:color w:val="auto"/>
          <w:sz w:val="22"/>
          <w:szCs w:val="22"/>
        </w:rPr>
        <w:t xml:space="preserve">    </w:t>
      </w:r>
    </w:p>
    <w:p w:rsidR="001907BA" w:rsidRPr="000F3A13" w:rsidRDefault="001907BA" w:rsidP="001907BA">
      <w:pPr>
        <w:rPr>
          <w:rFonts w:ascii="Century Gothic" w:hAnsi="Century Gothic"/>
          <w:b/>
          <w:color w:val="auto"/>
          <w:sz w:val="22"/>
          <w:szCs w:val="22"/>
        </w:rPr>
      </w:pPr>
      <w:r w:rsidRPr="000F3A13">
        <w:rPr>
          <w:rFonts w:ascii="Century Gothic" w:hAnsi="Century Gothic"/>
          <w:b/>
          <w:color w:val="auto"/>
          <w:sz w:val="22"/>
          <w:szCs w:val="22"/>
        </w:rPr>
        <w:t>Contents: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</w:p>
    <w:p w:rsidR="001907BA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Amoxicillin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 xml:space="preserve">Strongid 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FortiFlora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3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3ml syringe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aro Syrup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>5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1ml syringes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itten Formula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 xml:space="preserve">Baby </w:t>
      </w:r>
      <w:r w:rsidRPr="000F3A13">
        <w:rPr>
          <w:rFonts w:ascii="Century Gothic" w:hAnsi="Century Gothic"/>
          <w:color w:val="auto"/>
          <w:sz w:val="22"/>
          <w:szCs w:val="22"/>
        </w:rPr>
        <w:t>Shampoo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Nursing Bottle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Washcloth</w:t>
      </w:r>
    </w:p>
    <w:p w:rsidR="001907BA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Toothbrush*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Fecal Container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Quick Read Thermometer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Flea Comb</w:t>
      </w:r>
    </w:p>
    <w:p w:rsidR="001907BA" w:rsidRPr="000F3A13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Thermometer Lubricant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Gloves</w:t>
      </w:r>
    </w:p>
    <w:p w:rsidR="001907BA" w:rsidRDefault="001907BA" w:rsidP="001907BA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Rubbing Alcohol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Scale</w:t>
      </w:r>
    </w:p>
    <w:p w:rsidR="001907BA" w:rsidRDefault="005952F1" w:rsidP="001907BA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A&amp;D Ointment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Nail Trimmers</w:t>
      </w:r>
    </w:p>
    <w:p w:rsidR="005952F1" w:rsidRDefault="005952F1" w:rsidP="001907BA">
      <w:pPr>
        <w:rPr>
          <w:rFonts w:ascii="Century Gothic" w:hAnsi="Century Gothic"/>
          <w:color w:val="auto"/>
          <w:sz w:val="22"/>
          <w:szCs w:val="22"/>
        </w:rPr>
      </w:pPr>
    </w:p>
    <w:p w:rsidR="001907BA" w:rsidRPr="00062345" w:rsidRDefault="001907BA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*Only in bags taking Bottle/Slurry Babies</w:t>
      </w:r>
      <w:r>
        <w:rPr>
          <w:rFonts w:ascii="Century Gothic" w:hAnsi="Century Gothic"/>
          <w:color w:val="auto"/>
          <w:sz w:val="22"/>
          <w:szCs w:val="22"/>
        </w:rPr>
        <w:tab/>
      </w:r>
    </w:p>
    <w:p w:rsidR="005952F1" w:rsidRDefault="005952F1" w:rsidP="00062345">
      <w:pPr>
        <w:ind w:firstLine="720"/>
        <w:rPr>
          <w:rFonts w:ascii="Century Gothic" w:hAnsi="Century Gothic"/>
          <w:b/>
          <w:color w:val="auto"/>
          <w:sz w:val="22"/>
          <w:szCs w:val="22"/>
          <w:u w:val="single"/>
        </w:rPr>
      </w:pPr>
    </w:p>
    <w:p w:rsidR="00062345" w:rsidRPr="00756FF3" w:rsidRDefault="00E45CBA" w:rsidP="00062345">
      <w:pPr>
        <w:ind w:firstLine="720"/>
        <w:rPr>
          <w:rFonts w:ascii="Century Gothic" w:hAnsi="Century Gothic"/>
          <w:b/>
          <w:color w:val="auto"/>
          <w:sz w:val="22"/>
          <w:szCs w:val="22"/>
          <w:u w:val="single"/>
        </w:rPr>
      </w:pPr>
      <w:r>
        <w:rPr>
          <w:rFonts w:ascii="Century Gothic" w:hAnsi="Century Gothic"/>
          <w:b/>
          <w:color w:val="auto"/>
          <w:sz w:val="22"/>
          <w:szCs w:val="22"/>
          <w:u w:val="single"/>
        </w:rPr>
        <w:t>Kitten Foster Baby Bag #</w:t>
      </w:r>
    </w:p>
    <w:p w:rsidR="00062345" w:rsidRPr="000F3A13" w:rsidRDefault="00062345" w:rsidP="00062345">
      <w:pPr>
        <w:ind w:left="7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b/>
          <w:color w:val="auto"/>
          <w:sz w:val="22"/>
          <w:szCs w:val="22"/>
        </w:rPr>
        <w:t xml:space="preserve">    </w:t>
      </w:r>
    </w:p>
    <w:p w:rsidR="00062345" w:rsidRPr="000F3A13" w:rsidRDefault="00062345" w:rsidP="00062345">
      <w:pPr>
        <w:rPr>
          <w:rFonts w:ascii="Century Gothic" w:hAnsi="Century Gothic"/>
          <w:b/>
          <w:color w:val="auto"/>
          <w:sz w:val="22"/>
          <w:szCs w:val="22"/>
        </w:rPr>
      </w:pPr>
      <w:r w:rsidRPr="000F3A13">
        <w:rPr>
          <w:rFonts w:ascii="Century Gothic" w:hAnsi="Century Gothic"/>
          <w:b/>
          <w:color w:val="auto"/>
          <w:sz w:val="22"/>
          <w:szCs w:val="22"/>
        </w:rPr>
        <w:t>Contents: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Amoxicillin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 xml:space="preserve">Strongid 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FortiFlora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3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3ml syringe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aro Syrup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>5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1ml syringes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itten Formula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 xml:space="preserve">Baby </w:t>
      </w:r>
      <w:r w:rsidRPr="000F3A13">
        <w:rPr>
          <w:rFonts w:ascii="Century Gothic" w:hAnsi="Century Gothic"/>
          <w:color w:val="auto"/>
          <w:sz w:val="22"/>
          <w:szCs w:val="22"/>
        </w:rPr>
        <w:t>Shampoo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Nursing Bottle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Washcloth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Toothbrush*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Fecal Container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Quick Read Thermometer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Flea Comb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Thermometer Lubricant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Gloves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Rubbing Alcohol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Scale</w:t>
      </w:r>
    </w:p>
    <w:p w:rsidR="005952F1" w:rsidRDefault="005952F1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A&amp;D Ointment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Nail Trimmers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</w:p>
    <w:p w:rsidR="002432C6" w:rsidRPr="000F3A13" w:rsidRDefault="00062345" w:rsidP="00A15EAB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*Only in bags taking Bottle/Slurry Babies</w:t>
      </w:r>
      <w:r>
        <w:rPr>
          <w:rFonts w:ascii="Century Gothic" w:hAnsi="Century Gothic"/>
          <w:color w:val="auto"/>
          <w:sz w:val="22"/>
          <w:szCs w:val="22"/>
        </w:rPr>
        <w:tab/>
      </w:r>
      <w:r w:rsidR="005952F1">
        <w:rPr>
          <w:rFonts w:ascii="Century Gothic" w:hAnsi="Century Gothic"/>
          <w:color w:val="auto"/>
          <w:sz w:val="22"/>
          <w:szCs w:val="22"/>
        </w:rPr>
        <w:t xml:space="preserve"> </w:t>
      </w:r>
    </w:p>
    <w:p w:rsidR="002432C6" w:rsidRDefault="002432C6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062345" w:rsidRPr="000F3A13" w:rsidRDefault="00062345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062345" w:rsidRPr="00756FF3" w:rsidRDefault="00E45CBA" w:rsidP="00062345">
      <w:pPr>
        <w:ind w:firstLine="720"/>
        <w:rPr>
          <w:rFonts w:ascii="Century Gothic" w:hAnsi="Century Gothic"/>
          <w:b/>
          <w:color w:val="auto"/>
          <w:sz w:val="22"/>
          <w:szCs w:val="22"/>
          <w:u w:val="single"/>
        </w:rPr>
      </w:pPr>
      <w:r>
        <w:rPr>
          <w:rFonts w:ascii="Century Gothic" w:hAnsi="Century Gothic"/>
          <w:b/>
          <w:color w:val="auto"/>
          <w:sz w:val="22"/>
          <w:szCs w:val="22"/>
          <w:u w:val="single"/>
        </w:rPr>
        <w:t>Kitten Foster Baby Bag #</w:t>
      </w:r>
    </w:p>
    <w:p w:rsidR="00062345" w:rsidRPr="000F3A13" w:rsidRDefault="00062345" w:rsidP="00062345">
      <w:pPr>
        <w:ind w:left="7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b/>
          <w:color w:val="auto"/>
          <w:sz w:val="22"/>
          <w:szCs w:val="22"/>
        </w:rPr>
        <w:t xml:space="preserve">    </w:t>
      </w:r>
    </w:p>
    <w:p w:rsidR="00062345" w:rsidRPr="000F3A13" w:rsidRDefault="00062345" w:rsidP="00062345">
      <w:pPr>
        <w:rPr>
          <w:rFonts w:ascii="Century Gothic" w:hAnsi="Century Gothic"/>
          <w:b/>
          <w:color w:val="auto"/>
          <w:sz w:val="22"/>
          <w:szCs w:val="22"/>
        </w:rPr>
      </w:pPr>
      <w:r w:rsidRPr="000F3A13">
        <w:rPr>
          <w:rFonts w:ascii="Century Gothic" w:hAnsi="Century Gothic"/>
          <w:b/>
          <w:color w:val="auto"/>
          <w:sz w:val="22"/>
          <w:szCs w:val="22"/>
        </w:rPr>
        <w:t>Contents: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Amoxicillin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 xml:space="preserve">Strongid 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FortiFlora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3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3ml syringe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aro Syrup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>5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1ml syringes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itten Formula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 xml:space="preserve">Baby </w:t>
      </w:r>
      <w:r w:rsidRPr="000F3A13">
        <w:rPr>
          <w:rFonts w:ascii="Century Gothic" w:hAnsi="Century Gothic"/>
          <w:color w:val="auto"/>
          <w:sz w:val="22"/>
          <w:szCs w:val="22"/>
        </w:rPr>
        <w:t>Shampoo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Nursing Bottle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Washcloth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Toothbrush*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Fecal Container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Quick Read Thermometer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Flea Comb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Thermometer Lubricant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Gloves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Rubbing Alcohol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Scale</w:t>
      </w:r>
    </w:p>
    <w:p w:rsidR="005952F1" w:rsidRDefault="005952F1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A&amp;D Ointment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Nail Trimmers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</w:p>
    <w:p w:rsidR="002432C6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*Only in bags taking Bottle/Slurry Babies</w:t>
      </w:r>
      <w:r>
        <w:rPr>
          <w:rFonts w:ascii="Century Gothic" w:hAnsi="Century Gothic"/>
          <w:color w:val="auto"/>
          <w:sz w:val="22"/>
          <w:szCs w:val="22"/>
        </w:rPr>
        <w:tab/>
      </w:r>
    </w:p>
    <w:p w:rsidR="000F3A13" w:rsidRPr="000F3A13" w:rsidRDefault="000F3A13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2432C6" w:rsidRPr="000F3A13" w:rsidRDefault="002432C6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062345" w:rsidRPr="00756FF3" w:rsidRDefault="00E45CBA" w:rsidP="00062345">
      <w:pPr>
        <w:ind w:firstLine="720"/>
        <w:rPr>
          <w:rFonts w:ascii="Century Gothic" w:hAnsi="Century Gothic"/>
          <w:b/>
          <w:color w:val="auto"/>
          <w:sz w:val="22"/>
          <w:szCs w:val="22"/>
          <w:u w:val="single"/>
        </w:rPr>
      </w:pPr>
      <w:r>
        <w:rPr>
          <w:rFonts w:ascii="Century Gothic" w:hAnsi="Century Gothic"/>
          <w:b/>
          <w:color w:val="auto"/>
          <w:sz w:val="22"/>
          <w:szCs w:val="22"/>
          <w:u w:val="single"/>
        </w:rPr>
        <w:t>Kitten Foster Baby Bag #</w:t>
      </w:r>
    </w:p>
    <w:p w:rsidR="00062345" w:rsidRPr="000F3A13" w:rsidRDefault="00062345" w:rsidP="00062345">
      <w:pPr>
        <w:ind w:left="720"/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b/>
          <w:color w:val="auto"/>
          <w:sz w:val="22"/>
          <w:szCs w:val="22"/>
        </w:rPr>
        <w:t xml:space="preserve">    </w:t>
      </w:r>
    </w:p>
    <w:p w:rsidR="00062345" w:rsidRPr="000F3A13" w:rsidRDefault="00062345" w:rsidP="00062345">
      <w:pPr>
        <w:rPr>
          <w:rFonts w:ascii="Century Gothic" w:hAnsi="Century Gothic"/>
          <w:b/>
          <w:color w:val="auto"/>
          <w:sz w:val="22"/>
          <w:szCs w:val="22"/>
        </w:rPr>
      </w:pPr>
      <w:r w:rsidRPr="000F3A13">
        <w:rPr>
          <w:rFonts w:ascii="Century Gothic" w:hAnsi="Century Gothic"/>
          <w:b/>
          <w:color w:val="auto"/>
          <w:sz w:val="22"/>
          <w:szCs w:val="22"/>
        </w:rPr>
        <w:t>Contents: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Amoxicillin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 xml:space="preserve">Strongid 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FortiFlora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3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3ml syringe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aro Syrup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>5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1ml syringes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Kitten Formula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 xml:space="preserve">Baby </w:t>
      </w:r>
      <w:r w:rsidRPr="000F3A13">
        <w:rPr>
          <w:rFonts w:ascii="Century Gothic" w:hAnsi="Century Gothic"/>
          <w:color w:val="auto"/>
          <w:sz w:val="22"/>
          <w:szCs w:val="22"/>
        </w:rPr>
        <w:t>Shampoo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Nursing Bottle</w:t>
      </w:r>
      <w:r>
        <w:rPr>
          <w:rFonts w:ascii="Century Gothic" w:hAnsi="Century Gothic"/>
          <w:color w:val="auto"/>
          <w:sz w:val="22"/>
          <w:szCs w:val="22"/>
        </w:rPr>
        <w:t>*</w:t>
      </w:r>
      <w:r w:rsidRPr="000F3A13">
        <w:rPr>
          <w:rFonts w:ascii="Century Gothic" w:hAnsi="Century Gothic"/>
          <w:color w:val="auto"/>
          <w:sz w:val="22"/>
          <w:szCs w:val="22"/>
        </w:rPr>
        <w:t xml:space="preserve"> 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Washcloth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Toothbrush*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Fecal Container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Quick Read Thermometer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Flea Comb</w:t>
      </w:r>
    </w:p>
    <w:p w:rsidR="00062345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Thermometer Lubricant</w:t>
      </w:r>
      <w:r w:rsidRPr="000F3A13">
        <w:rPr>
          <w:rFonts w:ascii="Century Gothic" w:hAnsi="Century Gothic"/>
          <w:color w:val="auto"/>
          <w:sz w:val="22"/>
          <w:szCs w:val="22"/>
        </w:rPr>
        <w:tab/>
        <w:t>Gloves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 w:rsidRPr="000F3A13">
        <w:rPr>
          <w:rFonts w:ascii="Century Gothic" w:hAnsi="Century Gothic"/>
          <w:color w:val="auto"/>
          <w:sz w:val="22"/>
          <w:szCs w:val="22"/>
        </w:rPr>
        <w:t>Rubbing Alcohol</w:t>
      </w:r>
      <w:r w:rsidRPr="000F3A13">
        <w:rPr>
          <w:rFonts w:ascii="Century Gothic" w:hAnsi="Century Gothic"/>
          <w:color w:val="auto"/>
          <w:sz w:val="22"/>
          <w:szCs w:val="22"/>
        </w:rPr>
        <w:tab/>
      </w:r>
      <w:r w:rsidRPr="000F3A13">
        <w:rPr>
          <w:rFonts w:ascii="Century Gothic" w:hAnsi="Century Gothic"/>
          <w:color w:val="auto"/>
          <w:sz w:val="22"/>
          <w:szCs w:val="22"/>
        </w:rPr>
        <w:tab/>
        <w:t>Scale</w:t>
      </w:r>
    </w:p>
    <w:p w:rsidR="005952F1" w:rsidRDefault="005952F1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A&amp;D Ointment</w:t>
      </w:r>
      <w:r>
        <w:rPr>
          <w:rFonts w:ascii="Century Gothic" w:hAnsi="Century Gothic"/>
          <w:color w:val="auto"/>
          <w:sz w:val="22"/>
          <w:szCs w:val="22"/>
        </w:rPr>
        <w:tab/>
      </w:r>
      <w:r>
        <w:rPr>
          <w:rFonts w:ascii="Century Gothic" w:hAnsi="Century Gothic"/>
          <w:color w:val="auto"/>
          <w:sz w:val="22"/>
          <w:szCs w:val="22"/>
        </w:rPr>
        <w:tab/>
        <w:t>Nail Trimmers</w:t>
      </w:r>
    </w:p>
    <w:p w:rsidR="00062345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</w:p>
    <w:p w:rsidR="00463C98" w:rsidRPr="000F3A13" w:rsidRDefault="00062345" w:rsidP="00062345">
      <w:pPr>
        <w:rPr>
          <w:rFonts w:ascii="Century Gothic" w:hAnsi="Century Gothic"/>
          <w:color w:val="auto"/>
          <w:sz w:val="22"/>
          <w:szCs w:val="22"/>
        </w:rPr>
      </w:pPr>
      <w:r>
        <w:rPr>
          <w:rFonts w:ascii="Century Gothic" w:hAnsi="Century Gothic"/>
          <w:color w:val="auto"/>
          <w:sz w:val="22"/>
          <w:szCs w:val="22"/>
        </w:rPr>
        <w:t>*Only in bags taking Bottle/Slurry Babies</w:t>
      </w:r>
      <w:r>
        <w:rPr>
          <w:rFonts w:ascii="Century Gothic" w:hAnsi="Century Gothic"/>
          <w:color w:val="auto"/>
          <w:sz w:val="22"/>
          <w:szCs w:val="22"/>
        </w:rPr>
        <w:tab/>
      </w:r>
    </w:p>
    <w:p w:rsidR="00463C98" w:rsidRPr="000F3A13" w:rsidRDefault="00463C98" w:rsidP="00A15EAB">
      <w:pPr>
        <w:rPr>
          <w:rFonts w:ascii="Century Gothic" w:hAnsi="Century Gothic"/>
          <w:color w:val="auto"/>
          <w:sz w:val="22"/>
          <w:szCs w:val="22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BD7B72" w:rsidRPr="000F3A13" w:rsidRDefault="00BD7B72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5952F1" w:rsidRPr="000F3A13" w:rsidRDefault="005952F1" w:rsidP="005952F1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p w:rsidR="00235792" w:rsidRPr="005952F1" w:rsidRDefault="009F4FD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235792" w:rsidRPr="005952F1" w:rsidRDefault="009F4FD1" w:rsidP="005952F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235792" w:rsidRPr="005952F1" w:rsidRDefault="009F4FD1" w:rsidP="005952F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FF1085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235792" w:rsidRPr="005952F1" w:rsidRDefault="00235792" w:rsidP="005952F1">
      <w:pPr>
        <w:rPr>
          <w:rFonts w:ascii="Century Gothic" w:hAnsi="Century Gothic"/>
          <w:color w:val="auto"/>
          <w:sz w:val="24"/>
          <w:szCs w:val="24"/>
        </w:rPr>
      </w:pP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9F4FD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235792" w:rsidRPr="005952F1" w:rsidRDefault="00235792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rPr>
          <w:rFonts w:ascii="Century Gothic" w:hAnsi="Century Gothic"/>
          <w:color w:val="auto"/>
          <w:sz w:val="24"/>
          <w:szCs w:val="24"/>
        </w:rPr>
      </w:pPr>
    </w:p>
    <w:p w:rsidR="005952F1" w:rsidRPr="005952F1" w:rsidRDefault="005952F1" w:rsidP="005952F1">
      <w:pPr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9F4FD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1907BA" w:rsidRPr="005952F1" w:rsidRDefault="001907B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5952F1" w:rsidRPr="005952F1" w:rsidRDefault="005952F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5952F1" w:rsidRPr="005952F1" w:rsidRDefault="005952F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BA2B24" w:rsidRPr="005952F1" w:rsidRDefault="00BA2B24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1907BA" w:rsidRDefault="001907BA" w:rsidP="005952F1">
      <w:pPr>
        <w:jc w:val="center"/>
        <w:rPr>
          <w:rFonts w:ascii="Century Gothic" w:hAnsi="Century Gothic"/>
          <w:noProof/>
          <w:color w:val="auto"/>
          <w:sz w:val="24"/>
          <w:szCs w:val="24"/>
        </w:rPr>
      </w:pPr>
    </w:p>
    <w:p w:rsidR="009F4FD1" w:rsidRDefault="009F4FD1" w:rsidP="005952F1">
      <w:pPr>
        <w:jc w:val="center"/>
        <w:rPr>
          <w:rFonts w:ascii="Century Gothic" w:hAnsi="Century Gothic"/>
          <w:noProof/>
          <w:color w:val="auto"/>
          <w:sz w:val="24"/>
          <w:szCs w:val="24"/>
        </w:rPr>
      </w:pPr>
    </w:p>
    <w:p w:rsidR="009F4FD1" w:rsidRDefault="009F4FD1" w:rsidP="009F4FD1">
      <w:pPr>
        <w:jc w:val="center"/>
        <w:rPr>
          <w:rFonts w:ascii="Century Gothic" w:hAnsi="Century Gothic"/>
          <w:noProof/>
          <w:color w:val="auto"/>
          <w:sz w:val="24"/>
          <w:szCs w:val="24"/>
          <w:highlight w:val="yellow"/>
        </w:rPr>
      </w:pP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9F4FD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9F4FD1" w:rsidRPr="005952F1" w:rsidRDefault="009F4FD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235792" w:rsidRPr="005952F1" w:rsidRDefault="00235792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5952F1">
      <w:pPr>
        <w:rPr>
          <w:rFonts w:ascii="Century Gothic" w:hAnsi="Century Gothic"/>
          <w:color w:val="auto"/>
          <w:sz w:val="24"/>
          <w:szCs w:val="24"/>
        </w:rPr>
      </w:pPr>
    </w:p>
    <w:p w:rsidR="009F4FD1" w:rsidRDefault="009F4FD1" w:rsidP="005952F1">
      <w:pPr>
        <w:rPr>
          <w:rFonts w:ascii="Century Gothic" w:hAnsi="Century Gothic"/>
          <w:color w:val="auto"/>
          <w:sz w:val="24"/>
          <w:szCs w:val="24"/>
        </w:rPr>
      </w:pPr>
      <w:bookmarkStart w:id="0" w:name="_GoBack"/>
      <w:bookmarkEnd w:id="0"/>
    </w:p>
    <w:p w:rsidR="00463C98" w:rsidRPr="005952F1" w:rsidRDefault="00463C98" w:rsidP="009F4FD1">
      <w:pPr>
        <w:rPr>
          <w:rFonts w:ascii="Century Gothic" w:hAnsi="Century Gothic"/>
          <w:color w:val="auto"/>
          <w:sz w:val="24"/>
          <w:szCs w:val="24"/>
        </w:rPr>
      </w:pP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9F4FD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1907BA" w:rsidRPr="005952F1" w:rsidRDefault="001907B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235792" w:rsidRPr="005952F1" w:rsidRDefault="00235792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Pr="005952F1" w:rsidRDefault="00463C98" w:rsidP="009F4FD1">
      <w:pPr>
        <w:rPr>
          <w:rFonts w:ascii="Century Gothic" w:hAnsi="Century Gothic"/>
          <w:color w:val="auto"/>
          <w:sz w:val="24"/>
          <w:szCs w:val="24"/>
        </w:rPr>
      </w:pPr>
    </w:p>
    <w:p w:rsidR="009F4FD1" w:rsidRPr="005952F1" w:rsidRDefault="009F4FD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9F4FD1" w:rsidRDefault="009F4FD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9F4FD1" w:rsidRPr="005952F1" w:rsidRDefault="009F4FD1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 w:rsidRPr="009F4FD1">
        <w:rPr>
          <w:rFonts w:ascii="Century Gothic" w:hAnsi="Century Gothic"/>
          <w:noProof/>
          <w:color w:val="auto"/>
          <w:sz w:val="24"/>
          <w:szCs w:val="24"/>
          <w:highlight w:val="yellow"/>
        </w:rPr>
        <w:t>Your Logo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auto"/>
          <w:sz w:val="24"/>
          <w:szCs w:val="24"/>
        </w:rPr>
        <w:t>Your Address Line #1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222222"/>
          <w:sz w:val="24"/>
          <w:szCs w:val="24"/>
          <w:shd w:val="clear" w:color="auto" w:fill="FFFFFF"/>
        </w:rPr>
      </w:pPr>
      <w:r>
        <w:rPr>
          <w:rFonts w:ascii="Century Gothic" w:hAnsi="Century Gothic"/>
          <w:color w:val="222222"/>
          <w:sz w:val="24"/>
          <w:szCs w:val="24"/>
          <w:shd w:val="clear" w:color="auto" w:fill="FFFFFF"/>
        </w:rPr>
        <w:t>Your Address Line #2</w:t>
      </w:r>
    </w:p>
    <w:p w:rsidR="009F4FD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Style w:val="Hyperlink"/>
          <w:rFonts w:ascii="Century Gothic" w:hAnsi="Century Gothic"/>
          <w:sz w:val="24"/>
          <w:szCs w:val="24"/>
          <w:shd w:val="clear" w:color="auto" w:fill="FFFFFF"/>
        </w:rPr>
        <w:t>Your Org’s Email</w:t>
      </w:r>
    </w:p>
    <w:p w:rsidR="009F4FD1" w:rsidRPr="005952F1" w:rsidRDefault="009F4FD1" w:rsidP="009F4FD1">
      <w:pPr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>Your Org’s Phone</w:t>
      </w:r>
    </w:p>
    <w:p w:rsidR="001907BA" w:rsidRPr="005952F1" w:rsidRDefault="001907BA" w:rsidP="005952F1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463C98" w:rsidRDefault="00463C98" w:rsidP="00463C98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9F4FD1" w:rsidRDefault="009F4FD1" w:rsidP="00463C98">
      <w:pPr>
        <w:jc w:val="center"/>
        <w:rPr>
          <w:rFonts w:ascii="Century Gothic" w:hAnsi="Century Gothic"/>
          <w:color w:val="auto"/>
          <w:sz w:val="24"/>
          <w:szCs w:val="24"/>
        </w:rPr>
      </w:pPr>
    </w:p>
    <w:p w:rsidR="009F4FD1" w:rsidRPr="000F3A13" w:rsidRDefault="009F4FD1" w:rsidP="00463C98">
      <w:pPr>
        <w:jc w:val="center"/>
        <w:rPr>
          <w:rFonts w:ascii="Century Gothic" w:hAnsi="Century Gothic"/>
          <w:color w:val="auto"/>
          <w:sz w:val="22"/>
          <w:szCs w:val="22"/>
        </w:rPr>
      </w:pPr>
    </w:p>
    <w:sectPr w:rsidR="009F4FD1" w:rsidRPr="000F3A13" w:rsidSect="005D7C61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2B24" w:rsidRDefault="00BA2B24" w:rsidP="00BA2B24">
      <w:r>
        <w:separator/>
      </w:r>
    </w:p>
  </w:endnote>
  <w:endnote w:type="continuationSeparator" w:id="0">
    <w:p w:rsidR="00BA2B24" w:rsidRDefault="00BA2B24" w:rsidP="00BA2B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2B24" w:rsidRDefault="00BA2B24" w:rsidP="00BA2B24">
      <w:r>
        <w:separator/>
      </w:r>
    </w:p>
  </w:footnote>
  <w:footnote w:type="continuationSeparator" w:id="0">
    <w:p w:rsidR="00BA2B24" w:rsidRDefault="00BA2B24" w:rsidP="00BA2B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zMDA0sTE0sTUwNzMyUdpeDU4uLM/DyQAsNaAK0rd3osAAAA"/>
  </w:docVars>
  <w:rsids>
    <w:rsidRoot w:val="00245DA6"/>
    <w:rsid w:val="00062345"/>
    <w:rsid w:val="000D613E"/>
    <w:rsid w:val="000F3A13"/>
    <w:rsid w:val="001213B3"/>
    <w:rsid w:val="001907BA"/>
    <w:rsid w:val="001D6503"/>
    <w:rsid w:val="00235792"/>
    <w:rsid w:val="002432C6"/>
    <w:rsid w:val="00245DA6"/>
    <w:rsid w:val="0030233B"/>
    <w:rsid w:val="003F38D2"/>
    <w:rsid w:val="00417C4E"/>
    <w:rsid w:val="0042488B"/>
    <w:rsid w:val="0045423A"/>
    <w:rsid w:val="00463C98"/>
    <w:rsid w:val="00513F8C"/>
    <w:rsid w:val="005952F1"/>
    <w:rsid w:val="005D7C61"/>
    <w:rsid w:val="00756FF3"/>
    <w:rsid w:val="00806D7C"/>
    <w:rsid w:val="009F4FD1"/>
    <w:rsid w:val="00A06C45"/>
    <w:rsid w:val="00A15EAB"/>
    <w:rsid w:val="00BA2B24"/>
    <w:rsid w:val="00BB1859"/>
    <w:rsid w:val="00BC7673"/>
    <w:rsid w:val="00BD7B72"/>
    <w:rsid w:val="00C20405"/>
    <w:rsid w:val="00C40648"/>
    <w:rsid w:val="00D24128"/>
    <w:rsid w:val="00E25113"/>
    <w:rsid w:val="00E45CBA"/>
    <w:rsid w:val="00F22A9E"/>
    <w:rsid w:val="00FF1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336F8A-4B32-4D2B-B517-CD2B36302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113"/>
    <w:rPr>
      <w:rFonts w:ascii="Arial" w:hAnsi="Arial" w:cs="Arial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806D7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235792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BA2B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2B24"/>
    <w:rPr>
      <w:rFonts w:ascii="Arial" w:hAnsi="Arial" w:cs="Arial"/>
      <w:color w:val="FF0000"/>
    </w:rPr>
  </w:style>
  <w:style w:type="paragraph" w:styleId="Footer">
    <w:name w:val="footer"/>
    <w:basedOn w:val="Normal"/>
    <w:link w:val="FooterChar"/>
    <w:rsid w:val="00BA2B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A2B24"/>
    <w:rPr>
      <w:rFonts w:ascii="Arial" w:hAnsi="Arial" w:cs="Arial"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5E69A-DCAD-4CFD-BC91-FB06ABBDB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4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t Adoption Team</vt:lpstr>
    </vt:vector>
  </TitlesOfParts>
  <Company>CAT</Company>
  <LinksUpToDate>false</LinksUpToDate>
  <CharactersWithSpaces>2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 Adoption Team</dc:title>
  <dc:subject/>
  <dc:creator>Win15</dc:creator>
  <cp:keywords/>
  <cp:lastModifiedBy>Kaisa Butcher</cp:lastModifiedBy>
  <cp:revision>3</cp:revision>
  <cp:lastPrinted>2017-09-29T17:57:00Z</cp:lastPrinted>
  <dcterms:created xsi:type="dcterms:W3CDTF">2018-11-14T02:02:00Z</dcterms:created>
  <dcterms:modified xsi:type="dcterms:W3CDTF">2018-11-14T02:06:00Z</dcterms:modified>
</cp:coreProperties>
</file>